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15BFF21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BFCE866" w14:textId="1F3F5FF5" w:rsidR="00CF1424" w:rsidRPr="007A1BB7" w:rsidRDefault="00290356" w:rsidP="00CF142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="00CF1424" w:rsidRPr="00CF1424">
        <w:t xml:space="preserve"> </w:t>
      </w:r>
      <w:r w:rsidR="00CF1424" w:rsidRPr="00CF1424">
        <w:rPr>
          <w:b w:val="0"/>
          <w:bCs w:val="0"/>
          <w:color w:val="444444"/>
          <w:spacing w:val="3"/>
        </w:rPr>
        <w:t>SELECT RTRIM(FIRST_NAME) AS FIRST_NAME FROM Worker</w:t>
      </w:r>
      <w:r w:rsidR="000E32DE">
        <w:rPr>
          <w:b w:val="0"/>
          <w:bCs w:val="0"/>
          <w:color w:val="444444"/>
          <w:spacing w:val="3"/>
        </w:rPr>
        <w:t xml:space="preserve"> </w:t>
      </w:r>
      <w:r w:rsidR="00CF1424" w:rsidRPr="00CF1424">
        <w:rPr>
          <w:b w:val="0"/>
          <w:bCs w:val="0"/>
          <w:color w:val="444444"/>
          <w:spacing w:val="3"/>
        </w:rPr>
        <w:t>;</w:t>
      </w:r>
      <w:r w:rsidR="00CF1424">
        <w:rPr>
          <w:b w:val="0"/>
          <w:bCs w:val="0"/>
          <w:color w:val="444444"/>
          <w:spacing w:val="3"/>
        </w:rPr>
        <w:t xml:space="preserve">                     ##</w:t>
      </w:r>
      <w:r w:rsidR="00CF1424" w:rsidRPr="00CF1424">
        <w:t xml:space="preserve"> </w:t>
      </w:r>
      <w:r w:rsidR="00CF1424" w:rsidRPr="00CF1424">
        <w:rPr>
          <w:b w:val="0"/>
          <w:bCs w:val="0"/>
          <w:color w:val="444444"/>
          <w:spacing w:val="3"/>
        </w:rPr>
        <w:t>RTRIM function is used to remove any white spaces from the right side of a string</w:t>
      </w:r>
    </w:p>
    <w:p w14:paraId="10AB2FE0" w14:textId="12586976" w:rsidR="00290356" w:rsidRDefault="003C120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21E1AAB8" w14:textId="05D88C2B" w:rsidR="00290356" w:rsidRPr="00290356" w:rsidRDefault="00290356" w:rsidP="0029035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290356">
        <w:rPr>
          <w:b w:val="0"/>
          <w:bCs w:val="0"/>
          <w:color w:val="444444"/>
          <w:spacing w:val="3"/>
        </w:rPr>
        <w:t>SELECT COUNT(DISTINCT DEPARTMENT) as Department_</w:t>
      </w:r>
      <w:r w:rsidR="007E0066">
        <w:rPr>
          <w:b w:val="0"/>
          <w:bCs w:val="0"/>
          <w:color w:val="444444"/>
          <w:spacing w:val="3"/>
        </w:rPr>
        <w:t xml:space="preserve"> </w:t>
      </w:r>
      <w:r w:rsidRPr="00290356">
        <w:rPr>
          <w:b w:val="0"/>
          <w:bCs w:val="0"/>
          <w:color w:val="444444"/>
          <w:spacing w:val="3"/>
        </w:rPr>
        <w:t xml:space="preserve">Count </w:t>
      </w:r>
    </w:p>
    <w:p w14:paraId="64D29979" w14:textId="695F222B" w:rsidR="00290356" w:rsidRDefault="00290356" w:rsidP="0029035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90356">
        <w:rPr>
          <w:b w:val="0"/>
          <w:bCs w:val="0"/>
          <w:color w:val="444444"/>
          <w:spacing w:val="3"/>
        </w:rPr>
        <w:t>FROM Worker;</w:t>
      </w:r>
    </w:p>
    <w:p w14:paraId="35225FDC" w14:textId="3630FEC9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4648ED28" w14:textId="77777777" w:rsidR="00290356" w:rsidRPr="00290356" w:rsidRDefault="00290356" w:rsidP="0029035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290356">
        <w:rPr>
          <w:b w:val="0"/>
          <w:bCs w:val="0"/>
          <w:color w:val="444444"/>
          <w:spacing w:val="3"/>
        </w:rPr>
        <w:t xml:space="preserve">SELECT MAX(SALARY) </w:t>
      </w:r>
    </w:p>
    <w:p w14:paraId="7873FE2D" w14:textId="5FC2357A" w:rsidR="00290356" w:rsidRPr="00290356" w:rsidRDefault="00290356" w:rsidP="0029035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90356">
        <w:rPr>
          <w:b w:val="0"/>
          <w:bCs w:val="0"/>
          <w:color w:val="444444"/>
          <w:spacing w:val="3"/>
        </w:rPr>
        <w:t>FROM (SELECT DISTINCT SALARY FROM Worker</w:t>
      </w:r>
      <w:r w:rsidR="000E32DE">
        <w:rPr>
          <w:b w:val="0"/>
          <w:bCs w:val="0"/>
          <w:color w:val="444444"/>
          <w:spacing w:val="3"/>
        </w:rPr>
        <w:t xml:space="preserve"> </w:t>
      </w:r>
      <w:r w:rsidRPr="00290356">
        <w:rPr>
          <w:b w:val="0"/>
          <w:bCs w:val="0"/>
          <w:color w:val="444444"/>
          <w:spacing w:val="3"/>
        </w:rPr>
        <w:t xml:space="preserve">  ORDER BY SALARY DESC </w:t>
      </w:r>
    </w:p>
    <w:p w14:paraId="7A4B4852" w14:textId="21F7448A" w:rsidR="006B2A37" w:rsidRPr="007A1BB7" w:rsidRDefault="00290356" w:rsidP="007E006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90356">
        <w:rPr>
          <w:b w:val="0"/>
          <w:bCs w:val="0"/>
          <w:color w:val="444444"/>
          <w:spacing w:val="3"/>
        </w:rPr>
        <w:t xml:space="preserve">  LIMIT n</w:t>
      </w:r>
      <w:r w:rsidR="000E32DE">
        <w:rPr>
          <w:b w:val="0"/>
          <w:bCs w:val="0"/>
          <w:color w:val="444444"/>
          <w:spacing w:val="3"/>
        </w:rPr>
        <w:t>)</w:t>
      </w:r>
      <w:r w:rsidRPr="00290356">
        <w:rPr>
          <w:b w:val="0"/>
          <w:bCs w:val="0"/>
          <w:color w:val="444444"/>
          <w:spacing w:val="3"/>
        </w:rPr>
        <w:t xml:space="preserve"> ;</w:t>
      </w:r>
      <w:r w:rsidR="000E32DE">
        <w:rPr>
          <w:b w:val="0"/>
          <w:bCs w:val="0"/>
          <w:color w:val="444444"/>
          <w:spacing w:val="3"/>
        </w:rPr>
        <w:t xml:space="preserve"> 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0E32DE"/>
    <w:rsid w:val="00290356"/>
    <w:rsid w:val="003C1207"/>
    <w:rsid w:val="00411A69"/>
    <w:rsid w:val="006B2A37"/>
    <w:rsid w:val="007E0066"/>
    <w:rsid w:val="00B44CDB"/>
    <w:rsid w:val="00CF1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9</cp:revision>
  <dcterms:created xsi:type="dcterms:W3CDTF">2021-03-26T13:45:00Z</dcterms:created>
  <dcterms:modified xsi:type="dcterms:W3CDTF">2023-02-21T10:25:00Z</dcterms:modified>
</cp:coreProperties>
</file>